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C2EE5" w14:textId="193392EA" w:rsidR="009E3C9F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14:paraId="6A97E8B5" w14:textId="19DA1A04" w:rsidR="007906B9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14:paraId="5F24D615" w14:textId="061CCC14" w:rsidR="007906B9" w:rsidRDefault="007906B9" w:rsidP="00D8693F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850CF1">
        <w:rPr>
          <w:b/>
          <w:bCs/>
          <w:sz w:val="24"/>
          <w:szCs w:val="24"/>
        </w:rPr>
        <w:t>2</w:t>
      </w:r>
      <w:r w:rsidRPr="00D8693F">
        <w:rPr>
          <w:b/>
          <w:bCs/>
          <w:sz w:val="24"/>
          <w:szCs w:val="24"/>
        </w:rPr>
        <w:t xml:space="preserve">: </w:t>
      </w:r>
      <w:r w:rsidR="00850CF1">
        <w:rPr>
          <w:b/>
          <w:bCs/>
          <w:sz w:val="24"/>
          <w:szCs w:val="24"/>
        </w:rPr>
        <w:t>Geometrical Representation</w:t>
      </w:r>
    </w:p>
    <w:p w14:paraId="455EF587" w14:textId="47083009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 xml:space="preserve">Laboratory </w:t>
      </w:r>
      <w:r w:rsidR="00D8693F" w:rsidRPr="00D8693F">
        <w:rPr>
          <w:b/>
          <w:bCs/>
        </w:rPr>
        <w:t>Goals</w:t>
      </w:r>
      <w:r w:rsidRPr="00D8693F">
        <w:rPr>
          <w:b/>
          <w:bCs/>
        </w:rPr>
        <w:t>:</w:t>
      </w:r>
    </w:p>
    <w:p w14:paraId="3FD35490" w14:textId="5CB5F894" w:rsidR="007906B9" w:rsidRDefault="00850CF1" w:rsidP="007906B9">
      <w:pPr>
        <w:pStyle w:val="ListParagraph"/>
        <w:numPr>
          <w:ilvl w:val="0"/>
          <w:numId w:val="1"/>
        </w:numPr>
      </w:pPr>
      <w:r>
        <w:t>How to find inner product of two signals?</w:t>
      </w:r>
    </w:p>
    <w:p w14:paraId="0417D93A" w14:textId="5F4EADA4" w:rsidR="007906B9" w:rsidRDefault="00850CF1" w:rsidP="007906B9">
      <w:pPr>
        <w:pStyle w:val="ListParagraph"/>
        <w:numPr>
          <w:ilvl w:val="0"/>
          <w:numId w:val="1"/>
        </w:numPr>
      </w:pPr>
      <w:r>
        <w:t>What is the benefit of inner product?</w:t>
      </w:r>
    </w:p>
    <w:p w14:paraId="50571FB9" w14:textId="6739D647" w:rsidR="007906B9" w:rsidRDefault="00850CF1" w:rsidP="007906B9">
      <w:pPr>
        <w:pStyle w:val="ListParagraph"/>
        <w:numPr>
          <w:ilvl w:val="0"/>
          <w:numId w:val="1"/>
        </w:numPr>
      </w:pPr>
      <w:r>
        <w:t>What are orthogonal space and orthonormal basis?</w:t>
      </w:r>
    </w:p>
    <w:p w14:paraId="29988AA1" w14:textId="3EB1CA57" w:rsidR="007906B9" w:rsidRDefault="00850CF1" w:rsidP="007906B9">
      <w:pPr>
        <w:pStyle w:val="ListParagraph"/>
        <w:numPr>
          <w:ilvl w:val="0"/>
          <w:numId w:val="1"/>
        </w:numPr>
      </w:pPr>
      <w:r>
        <w:t>How to make orthogonal space from a signal space?</w:t>
      </w:r>
    </w:p>
    <w:p w14:paraId="5D01C820" w14:textId="6D2242DC" w:rsidR="007906B9" w:rsidRDefault="00850CF1" w:rsidP="007906B9">
      <w:pPr>
        <w:pStyle w:val="ListParagraph"/>
        <w:numPr>
          <w:ilvl w:val="0"/>
          <w:numId w:val="1"/>
        </w:numPr>
      </w:pPr>
      <w:r>
        <w:t>What is Gram-Schmidt algorithm?</w:t>
      </w:r>
    </w:p>
    <w:p w14:paraId="717E83CA" w14:textId="06B48102" w:rsidR="0040267F" w:rsidRDefault="00850CF1" w:rsidP="007906B9">
      <w:pPr>
        <w:pStyle w:val="ListParagraph"/>
        <w:numPr>
          <w:ilvl w:val="0"/>
          <w:numId w:val="1"/>
        </w:numPr>
      </w:pPr>
      <w:r>
        <w:t>How to find geometrical representation of a signal in orthonormal space?</w:t>
      </w:r>
    </w:p>
    <w:p w14:paraId="7A9F35E5" w14:textId="78A89AA6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>Description:</w:t>
      </w:r>
    </w:p>
    <w:p w14:paraId="7741C5EA" w14:textId="4CBF7A3F" w:rsidR="00426742" w:rsidRDefault="00426742">
      <w:r>
        <w:t xml:space="preserve">In this experiment, we </w:t>
      </w:r>
      <w:r w:rsidR="00DD184B">
        <w:t xml:space="preserve">study the </w:t>
      </w:r>
      <w:r w:rsidR="00850CF1">
        <w:t xml:space="preserve">orthogonal function space and the benefits of them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14:paraId="7A451835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14:paraId="54D0B9E9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Definitions of inner product, energy of a signal, signal decomposition, and geometrical </w:t>
      </w:r>
      <w:r w:rsidR="00B146A3">
        <w:t>representation of a signal.</w:t>
      </w:r>
    </w:p>
    <w:p w14:paraId="0FACABB1" w14:textId="22F3EB61" w:rsidR="00CF0F52" w:rsidRDefault="00AA74EF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i</w:t>
      </w:r>
      <w:r w:rsidR="00B146A3">
        <w:t xml:space="preserve">nner product of two pulses (rectangle waves) with different frequencies is computed. The orthogonality </w:t>
      </w:r>
      <w:r w:rsidR="005417DA">
        <w:t>is</w:t>
      </w:r>
      <w:r w:rsidR="00B146A3">
        <w:t xml:space="preserve"> discussed. The same procedure </w:t>
      </w:r>
      <w:r w:rsidR="005417DA">
        <w:t>is</w:t>
      </w:r>
      <w:r w:rsidR="00B146A3">
        <w:t xml:space="preserve"> </w:t>
      </w:r>
      <w:r w:rsidR="005417DA">
        <w:t xml:space="preserve">also applied to </w:t>
      </w:r>
      <w:r w:rsidR="00B146A3">
        <w:t>two sinusoids.</w:t>
      </w:r>
    </w:p>
    <w:p w14:paraId="0B43D212" w14:textId="77777777" w:rsidR="00CF0F52" w:rsidRDefault="00B146A3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Gram-Schmidt algorithm is described and the relationship between signals’ space and orthonormal basis is explained.</w:t>
      </w:r>
    </w:p>
    <w:p w14:paraId="00EDDEE8" w14:textId="77777777" w:rsidR="00CF0F52" w:rsidRDefault="00B146A3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Gram-Schmidt algorithm is implemented on different signals with similar frequencies. The energy, correlation coefficient, and projection coefficients are computed. The orthonormal signals and signal projections in constellation diagram are shown.</w:t>
      </w:r>
    </w:p>
    <w:p w14:paraId="451DDD27" w14:textId="308104F6" w:rsidR="00CF0F52" w:rsidRDefault="00B146A3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same procedure of </w:t>
      </w:r>
      <w:r w:rsidR="005417DA">
        <w:t>S</w:t>
      </w:r>
      <w:r>
        <w:t>ection 5 is implemented on similar or different signals with different frequencies.</w:t>
      </w:r>
    </w:p>
    <w:p w14:paraId="4C308ABB" w14:textId="2BE240B5" w:rsidR="009D5BA6" w:rsidRDefault="00350A56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orthonormal bas</w:t>
      </w:r>
      <w:r w:rsidR="005417DA">
        <w:t>e</w:t>
      </w:r>
      <w:r>
        <w:t>s for similar signals with different phases are discussed. Th</w:t>
      </w:r>
      <w:r w:rsidR="005417DA">
        <w:t xml:space="preserve">ey form </w:t>
      </w:r>
      <w:r>
        <w:t>the foundation of most future communication systems such as BPSK and QAM.</w:t>
      </w:r>
    </w:p>
    <w:p w14:paraId="3C153E5A" w14:textId="432F27FC" w:rsidR="00CA1236" w:rsidRPr="00D8693F" w:rsidRDefault="00621CAA">
      <w:pPr>
        <w:rPr>
          <w:b/>
          <w:bCs/>
        </w:rPr>
      </w:pPr>
      <w:r w:rsidRPr="00D8693F">
        <w:rPr>
          <w:b/>
          <w:bCs/>
        </w:rPr>
        <w:t>Tasks:</w:t>
      </w:r>
    </w:p>
    <w:p w14:paraId="031DB7E8" w14:textId="042B7D73" w:rsidR="00621CAA" w:rsidRDefault="00767049" w:rsidP="00621CAA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all the following tasks:</w:t>
      </w:r>
    </w:p>
    <w:p w14:paraId="1378558F" w14:textId="4DA02B47" w:rsidR="00FC5CF3" w:rsidRDefault="00FC5CF3" w:rsidP="00FC5CF3">
      <w:pPr>
        <w:pStyle w:val="ListParagraph"/>
        <w:numPr>
          <w:ilvl w:val="1"/>
          <w:numId w:val="2"/>
        </w:numPr>
      </w:pPr>
      <w:r>
        <w:t>Amplitude (</w:t>
      </w:r>
      <m:oMath>
        <m:r>
          <w:rPr>
            <w:rFonts w:ascii="Cambria Math" w:hAnsi="Cambria Math"/>
          </w:rPr>
          <m:t>A</m:t>
        </m:r>
      </m:oMath>
      <w:r>
        <w:t xml:space="preserve">): </w:t>
      </w:r>
      <w:proofErr w:type="gramStart"/>
      <w:r w:rsidR="002B4DC2">
        <w:t>TUID(</w:t>
      </w:r>
      <w:proofErr w:type="gramEnd"/>
      <w:r w:rsidR="00E14165">
        <w:t>9</w:t>
      </w:r>
      <w:r w:rsidR="002B4DC2">
        <w:t>)</w:t>
      </w:r>
      <w:r w:rsidR="00E14165">
        <w:t xml:space="preserve"> + 1</w:t>
      </w:r>
      <w:r w:rsidR="00E14165">
        <w:tab/>
        <w:t>Volt</w:t>
      </w:r>
    </w:p>
    <w:p w14:paraId="7FC5033D" w14:textId="0FA06B8F" w:rsidR="00E465BC" w:rsidRDefault="00E14165" w:rsidP="00F70F23">
      <w:pPr>
        <w:pStyle w:val="ListParagraph"/>
        <w:numPr>
          <w:ilvl w:val="1"/>
          <w:numId w:val="2"/>
        </w:numPr>
      </w:pPr>
      <w:r>
        <w:t>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): </w:t>
      </w:r>
      <w:proofErr w:type="gramStart"/>
      <w:r>
        <w:t>TUID(</w:t>
      </w:r>
      <w:proofErr w:type="gramEnd"/>
      <w:r>
        <w:t xml:space="preserve">8) + </w:t>
      </w:r>
      <w:r w:rsidR="00E465BC">
        <w:t>1</w:t>
      </w:r>
      <w:r w:rsidR="00E465BC">
        <w:tab/>
      </w:r>
      <w:proofErr w:type="spellStart"/>
      <w:r w:rsidR="00E465BC">
        <w:t>KHz</w:t>
      </w:r>
      <w:proofErr w:type="spellEnd"/>
    </w:p>
    <w:p w14:paraId="37825707" w14:textId="19472EF0" w:rsidR="00FC5CF3" w:rsidRDefault="00350A56" w:rsidP="00621CAA">
      <w:pPr>
        <w:pStyle w:val="ListParagraph"/>
        <w:numPr>
          <w:ilvl w:val="0"/>
          <w:numId w:val="2"/>
        </w:numPr>
      </w:pPr>
      <w:r>
        <w:t>Use two of the following waveforms</w:t>
      </w:r>
      <w:r w:rsidR="00F70F23">
        <w:t xml:space="preserve"> based on your </w:t>
      </w:r>
      <w:proofErr w:type="gramStart"/>
      <w:r w:rsidR="00F70F23">
        <w:t>TUID(</w:t>
      </w:r>
      <w:proofErr w:type="gramEnd"/>
      <w:r w:rsidR="008858B1">
        <w:t>7)</w:t>
      </w:r>
      <w:r>
        <w:t xml:space="preserve"> and plot</w:t>
      </w:r>
      <w:r w:rsidR="00CF0F52">
        <w:t xml:space="preserve"> signal space and </w:t>
      </w:r>
      <w:r>
        <w:t>orthonormal basis functions.</w:t>
      </w:r>
    </w:p>
    <w:p w14:paraId="30BA6A39" w14:textId="77777777" w:rsidR="0012632F" w:rsidRDefault="0012632F" w:rsidP="0012632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BE7AD4" w14:paraId="66FAFAC9" w14:textId="77777777" w:rsidTr="0012632F">
        <w:trPr>
          <w:jc w:val="center"/>
        </w:trPr>
        <w:tc>
          <w:tcPr>
            <w:tcW w:w="4675" w:type="dxa"/>
            <w:vAlign w:val="center"/>
          </w:tcPr>
          <w:p w14:paraId="74D071D5" w14:textId="75B5E11B" w:rsidR="00D872D4" w:rsidRDefault="00C9104A" w:rsidP="00D872D4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720704" behindDoc="0" locked="0" layoutInCell="1" allowOverlap="1" wp14:anchorId="21CE0F9A" wp14:editId="4DC0109D">
                      <wp:simplePos x="0" y="0"/>
                      <wp:positionH relativeFrom="column">
                        <wp:posOffset>296545</wp:posOffset>
                      </wp:positionH>
                      <wp:positionV relativeFrom="paragraph">
                        <wp:posOffset>240665</wp:posOffset>
                      </wp:positionV>
                      <wp:extent cx="2286000" cy="2063115"/>
                      <wp:effectExtent l="0" t="0" r="0" b="13335"/>
                      <wp:wrapTopAndBottom/>
                      <wp:docPr id="69" name="Group 6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2286000" cy="2063115"/>
                                <a:chOff x="0" y="-79268"/>
                                <a:chExt cx="2381250" cy="2146193"/>
                              </a:xfrm>
                            </wpg:grpSpPr>
                            <wpg:grpSp>
                              <wpg:cNvPr id="9" name="Group 9"/>
                              <wpg:cNvGrpSpPr/>
                              <wpg:grpSpPr>
                                <a:xfrm>
                                  <a:off x="0" y="-79268"/>
                                  <a:ext cx="2381250" cy="2146193"/>
                                  <a:chOff x="-85725" y="-79268"/>
                                  <a:chExt cx="2381250" cy="2146193"/>
                                </a:xfrm>
                              </wpg:grpSpPr>
                              <wps:wsp>
                                <wps:cNvPr id="1" name="Straight Arrow Connector 1"/>
                                <wps:cNvCnPr/>
                                <wps:spPr>
                                  <a:xfrm flipH="1" flipV="1">
                                    <a:off x="190500" y="238125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" name="Straight Arrow Connector 2"/>
                                <wps:cNvCnPr/>
                                <wps:spPr>
                                  <a:xfrm rot="5400000" flipH="1" flipV="1">
                                    <a:off x="1093153" y="239712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" name="Oval 3"/>
                                <wps:cNvSpPr/>
                                <wps:spPr>
                                  <a:xfrm>
                                    <a:off x="895350" y="1123950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" name="Oval 4"/>
                                <wps:cNvSpPr/>
                                <wps:spPr>
                                  <a:xfrm>
                                    <a:off x="1562100" y="1114425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" name="Text Box 5"/>
                                <wps:cNvSpPr txBox="1"/>
                                <wps:spPr>
                                  <a:xfrm>
                                    <a:off x="742949" y="1162050"/>
                                    <a:ext cx="490934" cy="32423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E003D03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/2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Text Box 6"/>
                                <wps:cNvSpPr txBox="1"/>
                                <wps:spPr>
                                  <a:xfrm>
                                    <a:off x="1409700" y="1152525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A3185BD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" name="Text Box 7"/>
                                <wps:cNvSpPr txBox="1"/>
                                <wps:spPr>
                                  <a:xfrm>
                                    <a:off x="1905000" y="1009650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8E481D8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" name="Text Box 8"/>
                                <wps:cNvSpPr txBox="1"/>
                                <wps:spPr>
                                  <a:xfrm>
                                    <a:off x="-85725" y="-79268"/>
                                    <a:ext cx="476250" cy="31739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15621AC" w14:textId="401B830C" w:rsidR="0012632F" w:rsidRDefault="00C9104A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p</w:t>
                                      </w:r>
                                      <w:r w:rsidR="0012632F">
                                        <w:t>(t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5" name="Straight Connector 45"/>
                              <wps:cNvCnPr/>
                              <wps:spPr>
                                <a:xfrm flipV="1">
                                  <a:off x="285750" y="619125"/>
                                  <a:ext cx="731838" cy="28575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6"/>
                                </a:lnRef>
                                <a:fillRef idx="0">
                                  <a:schemeClr val="accent6"/>
                                </a:fillRef>
                                <a:effectRef idx="2">
                                  <a:schemeClr val="accent6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6" name="Straight Connector 46"/>
                              <wps:cNvCnPr/>
                              <wps:spPr>
                                <a:xfrm rot="5400000" flipV="1">
                                  <a:off x="742950" y="876300"/>
                                  <a:ext cx="531811" cy="1746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6"/>
                                </a:lnRef>
                                <a:fillRef idx="0">
                                  <a:schemeClr val="accent6"/>
                                </a:fillRef>
                                <a:effectRef idx="2">
                                  <a:schemeClr val="accent6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Straight Connector 47"/>
                              <wps:cNvCnPr/>
                              <wps:spPr>
                                <a:xfrm flipV="1">
                                  <a:off x="1019175" y="1143000"/>
                                  <a:ext cx="666750" cy="190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6"/>
                                </a:lnRef>
                                <a:fillRef idx="0">
                                  <a:schemeClr val="accent6"/>
                                </a:fillRef>
                                <a:effectRef idx="2">
                                  <a:schemeClr val="accent6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3" name="Text Box 63"/>
                              <wps:cNvSpPr txBox="1"/>
                              <wps:spPr>
                                <a:xfrm>
                                  <a:off x="0" y="523875"/>
                                  <a:ext cx="285750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0569409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CE0F9A" id="Group 69" o:spid="_x0000_s1026" style="position:absolute;left:0;text-align:left;margin-left:23.35pt;margin-top:18.95pt;width:180pt;height:162.45pt;z-index:251720704;mso-width-relative:margin;mso-height-relative:margin" coordorigin=",-792" coordsize="23812,21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">
                      <o:lock v:ext="edit" aspectratio="t"/>
                      <v:group id="Group 9" o:spid="_x0000_s1027" style="position:absolute;top:-792;width:23812;height:21461" coordorigin="-857,-792" coordsize="23812,21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shapetype id="_x0000_t32" coordsize="21600,21600" o:spt="32" o:oned="t" path="m,l21600,21600e" filled="f">
                          <v:path arrowok="t" fillok="f" o:connecttype="none"/>
                          <o:lock v:ext="edit" shapetype="t"/>
                        </v:shapetype>
                        <v:shape id="Straight Arrow Connector 1" o:spid="_x0000_s1028" type="#_x0000_t32" style="position:absolute;left:1905;top:2381;width:457;height:1828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" strokecolor="#5b9bd5 [3208]" strokeweight="1.5pt">
                          <v:stroke endarrow="block" joinstyle="miter"/>
                        </v:shape>
                        <v:shape id="Straight Arrow Connector 2" o:spid="_x0000_s1029" type="#_x0000_t32" style="position:absolute;left:10931;top:2397;width:457;height:18288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" strokecolor="#5b9bd5 [3208]" strokeweight="1.5pt">
                          <v:stroke endarrow="block" joinstyle="miter"/>
                        </v:shape>
                        <v:oval id="Oval 3" o:spid="_x0000_s1030" style="position:absolute;left:8953;top:11239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" fillcolor="#00b050" strokecolor="black [3213]" strokeweight="1pt">
                          <v:stroke joinstyle="miter"/>
                        </v:oval>
                        <v:oval id="Oval 4" o:spid="_x0000_s1031" style="position:absolute;left:15621;top:11144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" fillcolor="#00b050" strokecolor="black [3213]" strokeweight="1pt">
                          <v:stroke joinstyle="miter"/>
                        </v:oval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5" o:spid="_x0000_s1032" type="#_x0000_t202" style="position:absolute;left:7429;top:11620;width:4909;height:32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      <v:textbox>
                            <w:txbxContent>
                              <w:p w14:paraId="5E003D03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/2</w:t>
                                </w:r>
                              </w:p>
                            </w:txbxContent>
                          </v:textbox>
                        </v:shape>
                        <v:shape id="Text Box 6" o:spid="_x0000_s1033" type="#_x0000_t202" style="position:absolute;left:14097;top:11525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      <v:textbox>
                            <w:txbxContent>
                              <w:p w14:paraId="4A3185BD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7" o:spid="_x0000_s1034" type="#_x0000_t202" style="position:absolute;left:19050;top:10096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        <v:textbox>
                            <w:txbxContent>
                              <w:p w14:paraId="68E481D8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8" o:spid="_x0000_s1035" type="#_x0000_t202" style="position:absolute;left:-857;top:-792;width:4762;height:3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  <v:textbox>
                            <w:txbxContent>
                              <w:p w14:paraId="215621AC" w14:textId="401B830C" w:rsidR="0012632F" w:rsidRDefault="00C9104A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p</w:t>
                                </w:r>
                                <w:r w:rsidR="0012632F">
                                  <w:t>(t)</w:t>
                                </w:r>
                              </w:p>
                            </w:txbxContent>
                          </v:textbox>
                        </v:shape>
                      </v:group>
                      <v:line id="Straight Connector 45" o:spid="_x0000_s1036" style="position:absolute;flip:y;visibility:visible;mso-wrap-style:square" from="2857,6191" to="10175,6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" strokecolor="#00b050" strokeweight="3pt">
                        <v:stroke joinstyle="miter"/>
                      </v:line>
                      <v:line id="Straight Connector 46" o:spid="_x0000_s1037" style="position:absolute;rotation:-90;flip:y;visibility:visible;mso-wrap-style:square" from="7429,8763" to="12747,8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" strokecolor="#00b050" strokeweight="3pt">
                        <v:stroke joinstyle="miter"/>
                      </v:line>
                      <v:line id="Straight Connector 47" o:spid="_x0000_s1038" style="position:absolute;flip:y;visibility:visible;mso-wrap-style:square" from="10191,11430" to="16859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" strokecolor="#00b050" strokeweight="3pt">
                        <v:stroke joinstyle="miter"/>
                      </v:line>
                      <v:shape id="Text Box 63" o:spid="_x0000_s1039" type="#_x0000_t202" style="position:absolute;top:5238;width:2857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      <v:textbox>
                          <w:txbxContent>
                            <w:p w14:paraId="00569409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v:textbox>
                      </v:shape>
                      <w10:wrap type="topAndBottom"/>
                    </v:group>
                  </w:pict>
                </mc:Fallback>
              </mc:AlternateContent>
            </w:r>
            <w:proofErr w:type="gramStart"/>
            <w:r w:rsidR="00D872D4" w:rsidRPr="0012632F">
              <w:rPr>
                <w:b/>
                <w:bCs/>
              </w:rPr>
              <w:t>TUID(</w:t>
            </w:r>
            <w:proofErr w:type="gramEnd"/>
            <w:r w:rsidR="00D872D4" w:rsidRPr="0012632F">
              <w:rPr>
                <w:b/>
                <w:bCs/>
              </w:rPr>
              <w:t xml:space="preserve">7): 0, </w:t>
            </w:r>
            <w:r w:rsidR="00350A56">
              <w:rPr>
                <w:b/>
                <w:bCs/>
              </w:rPr>
              <w:t xml:space="preserve">2, 4, </w:t>
            </w:r>
            <w:r w:rsidR="00B820A3">
              <w:rPr>
                <w:b/>
                <w:bCs/>
              </w:rPr>
              <w:t xml:space="preserve">6, </w:t>
            </w:r>
            <w:r w:rsidR="00350A56">
              <w:rPr>
                <w:b/>
                <w:bCs/>
              </w:rPr>
              <w:t>8</w:t>
            </w:r>
          </w:p>
          <w:p w14:paraId="74C28544" w14:textId="52155699" w:rsidR="00911FE6" w:rsidRPr="0012632F" w:rsidRDefault="00911FE6" w:rsidP="00D872D4">
            <w:pPr>
              <w:rPr>
                <w:b/>
                <w:bCs/>
              </w:rPr>
            </w:pPr>
          </w:p>
        </w:tc>
        <w:tc>
          <w:tcPr>
            <w:tcW w:w="4675" w:type="dxa"/>
            <w:vAlign w:val="center"/>
          </w:tcPr>
          <w:p w14:paraId="35799FE7" w14:textId="117123ED" w:rsidR="00D872D4" w:rsidRDefault="00D872D4" w:rsidP="00D872D4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21728" behindDoc="1" locked="0" layoutInCell="1" allowOverlap="1" wp14:anchorId="5B46C1B6" wp14:editId="31A85CEE">
                      <wp:simplePos x="0" y="0"/>
                      <wp:positionH relativeFrom="column">
                        <wp:posOffset>314960</wp:posOffset>
                      </wp:positionH>
                      <wp:positionV relativeFrom="paragraph">
                        <wp:posOffset>262255</wp:posOffset>
                      </wp:positionV>
                      <wp:extent cx="2286000" cy="2024380"/>
                      <wp:effectExtent l="0" t="0" r="0" b="13970"/>
                      <wp:wrapTopAndBottom/>
                      <wp:docPr id="70" name="Group 7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2286000" cy="2024380"/>
                                <a:chOff x="0" y="-39603"/>
                                <a:chExt cx="2381250" cy="2106528"/>
                              </a:xfrm>
                            </wpg:grpSpPr>
                            <wpg:grpSp>
                              <wpg:cNvPr id="18" name="Group 18"/>
                              <wpg:cNvGrpSpPr/>
                              <wpg:grpSpPr>
                                <a:xfrm>
                                  <a:off x="9922" y="-39603"/>
                                  <a:ext cx="2371328" cy="2106528"/>
                                  <a:chOff x="-75803" y="-39603"/>
                                  <a:chExt cx="2371328" cy="2106528"/>
                                </a:xfrm>
                              </wpg:grpSpPr>
                              <wps:wsp>
                                <wps:cNvPr id="19" name="Straight Arrow Connector 19"/>
                                <wps:cNvCnPr/>
                                <wps:spPr>
                                  <a:xfrm flipH="1" flipV="1">
                                    <a:off x="190500" y="238125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0" name="Straight Arrow Connector 20"/>
                                <wps:cNvCnPr/>
                                <wps:spPr>
                                  <a:xfrm rot="5400000" flipH="1" flipV="1">
                                    <a:off x="1093153" y="239712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" name="Oval 21"/>
                                <wps:cNvSpPr/>
                                <wps:spPr>
                                  <a:xfrm>
                                    <a:off x="895350" y="1123950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" name="Oval 22"/>
                                <wps:cNvSpPr/>
                                <wps:spPr>
                                  <a:xfrm>
                                    <a:off x="1562100" y="1114425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" name="Text Box 23"/>
                                <wps:cNvSpPr txBox="1"/>
                                <wps:spPr>
                                  <a:xfrm>
                                    <a:off x="742949" y="1162050"/>
                                    <a:ext cx="570310" cy="27469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D7D1934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/2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" name="Text Box 24"/>
                                <wps:cNvSpPr txBox="1"/>
                                <wps:spPr>
                                  <a:xfrm>
                                    <a:off x="1409700" y="1152525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33CAD37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" name="Text Box 25"/>
                                <wps:cNvSpPr txBox="1"/>
                                <wps:spPr>
                                  <a:xfrm>
                                    <a:off x="1905000" y="1009650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9CE0234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6" name="Text Box 26"/>
                                <wps:cNvSpPr txBox="1"/>
                                <wps:spPr>
                                  <a:xfrm>
                                    <a:off x="-75803" y="-39603"/>
                                    <a:ext cx="466328" cy="36693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F375BF5" w14:textId="48F855F4" w:rsidR="0012632F" w:rsidRDefault="000221D9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p</w:t>
                                      </w:r>
                                      <w:r w:rsidR="0012632F">
                                        <w:t>(t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50" name="Straight Connector 50"/>
                              <wps:cNvCnPr/>
                              <wps:spPr>
                                <a:xfrm flipV="1">
                                  <a:off x="1019175" y="1143000"/>
                                  <a:ext cx="666750" cy="190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6"/>
                                </a:lnRef>
                                <a:fillRef idx="0">
                                  <a:schemeClr val="accent6"/>
                                </a:fillRef>
                                <a:effectRef idx="2">
                                  <a:schemeClr val="accent6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1" name="Straight Connector 51"/>
                              <wps:cNvCnPr/>
                              <wps:spPr>
                                <a:xfrm flipV="1">
                                  <a:off x="295275" y="495300"/>
                                  <a:ext cx="323850" cy="7048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2" name="Straight Connector 52"/>
                              <wps:cNvCnPr/>
                              <wps:spPr>
                                <a:xfrm>
                                  <a:off x="619125" y="504825"/>
                                  <a:ext cx="409575" cy="657225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3" name="Oval 53"/>
                              <wps:cNvSpPr/>
                              <wps:spPr>
                                <a:xfrm>
                                  <a:off x="609600" y="1133475"/>
                                  <a:ext cx="76200" cy="6667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B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Text Box 54"/>
                              <wps:cNvSpPr txBox="1"/>
                              <wps:spPr>
                                <a:xfrm>
                                  <a:off x="406797" y="1171575"/>
                                  <a:ext cx="440928" cy="2849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9CFA265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T/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4" name="Text Box 64"/>
                              <wps:cNvSpPr txBox="1"/>
                              <wps:spPr>
                                <a:xfrm>
                                  <a:off x="0" y="409575"/>
                                  <a:ext cx="285750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D95AEBE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46C1B6" id="Group 70" o:spid="_x0000_s1040" style="position:absolute;left:0;text-align:left;margin-left:24.8pt;margin-top:20.65pt;width:180pt;height:159.4pt;z-index:-251594752;mso-width-relative:margin;mso-height-relative:margin" coordorigin=",-396" coordsize="23812,21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">
                      <o:lock v:ext="edit" aspectratio="t"/>
                      <v:group id="Group 18" o:spid="_x0000_s1041" style="position:absolute;left:99;top:-396;width:23713;height:21065" coordorigin="-758,-396" coordsize="23713,21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<v:shape id="Straight Arrow Connector 19" o:spid="_x0000_s1042" type="#_x0000_t32" style="position:absolute;left:1905;top:2381;width:457;height:1828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" strokecolor="#5b9bd5 [3208]" strokeweight="1.5pt">
                          <v:stroke endarrow="block" joinstyle="miter"/>
                        </v:shape>
                        <v:shape id="Straight Arrow Connector 20" o:spid="_x0000_s1043" type="#_x0000_t32" style="position:absolute;left:10931;top:2397;width:457;height:18288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" strokecolor="#5b9bd5 [3208]" strokeweight="1.5pt">
                          <v:stroke endarrow="block" joinstyle="miter"/>
                        </v:shape>
                        <v:oval id="Oval 21" o:spid="_x0000_s1044" style="position:absolute;left:8953;top:11239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" fillcolor="#00b050" strokecolor="black [3213]" strokeweight="1pt">
                          <v:stroke joinstyle="miter"/>
                        </v:oval>
                        <v:oval id="Oval 22" o:spid="_x0000_s1045" style="position:absolute;left:15621;top:11144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" fillcolor="#00b050" strokecolor="black [3213]" strokeweight="1pt">
                          <v:stroke joinstyle="miter"/>
                        </v:oval>
                        <v:shape id="Text Box 23" o:spid="_x0000_s1046" type="#_x0000_t202" style="position:absolute;left:7429;top:11620;width:5703;height:2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        <v:textbox>
                            <w:txbxContent>
                              <w:p w14:paraId="4D7D1934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/2</w:t>
                                </w:r>
                              </w:p>
                            </w:txbxContent>
                          </v:textbox>
                        </v:shape>
                        <v:shape id="Text Box 24" o:spid="_x0000_s1047" type="#_x0000_t202" style="position:absolute;left:14097;top:11525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      <v:textbox>
                            <w:txbxContent>
                              <w:p w14:paraId="533CAD37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25" o:spid="_x0000_s1048" type="#_x0000_t202" style="position:absolute;left:19050;top:10096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        <v:textbox>
                            <w:txbxContent>
                              <w:p w14:paraId="59CE0234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26" o:spid="_x0000_s1049" type="#_x0000_t202" style="position:absolute;left:-758;top:-396;width:4663;height:3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        <v:textbox>
                            <w:txbxContent>
                              <w:p w14:paraId="4F375BF5" w14:textId="48F855F4" w:rsidR="0012632F" w:rsidRDefault="000221D9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p</w:t>
                                </w:r>
                                <w:r w:rsidR="0012632F">
                                  <w:t>(t)</w:t>
                                </w:r>
                              </w:p>
                            </w:txbxContent>
                          </v:textbox>
                        </v:shape>
                      </v:group>
                      <v:line id="Straight Connector 50" o:spid="_x0000_s1050" style="position:absolute;flip:y;visibility:visible;mso-wrap-style:square" from="10191,11430" to="16859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" strokecolor="#00b050" strokeweight="3pt">
                        <v:stroke joinstyle="miter"/>
                      </v:line>
                      <v:line id="Straight Connector 51" o:spid="_x0000_s1051" style="position:absolute;flip:y;visibility:visible;mso-wrap-style:square" from="2952,4953" to="6191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" strokecolor="#00b050" strokeweight="3pt">
                        <v:stroke joinstyle="miter"/>
                      </v:line>
                      <v:line id="Straight Connector 52" o:spid="_x0000_s1052" style="position:absolute;visibility:visible;mso-wrap-style:square" from="6191,5048" to="10287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" strokecolor="#00b050" strokeweight="3pt">
                        <v:stroke joinstyle="miter"/>
                      </v:line>
                      <v:oval id="Oval 53" o:spid="_x0000_s1053" style="position:absolute;left:6096;top:11334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" fillcolor="#00b050" strokecolor="black [3213]" strokeweight="1pt">
                        <v:stroke joinstyle="miter"/>
                      </v:oval>
                      <v:shape id="Text Box 54" o:spid="_x0000_s1054" type="#_x0000_t202" style="position:absolute;left:4067;top:11715;width:4410;height:2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          <v:textbox>
                          <w:txbxContent>
                            <w:p w14:paraId="19CFA265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T/4</w:t>
                              </w:r>
                            </w:p>
                          </w:txbxContent>
                        </v:textbox>
                      </v:shape>
                      <v:shape id="Text Box 64" o:spid="_x0000_s1055" type="#_x0000_t202" style="position:absolute;top:4095;width:2857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      <v:textbox>
                          <w:txbxContent>
                            <w:p w14:paraId="4D95AEBE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v:textbox>
                      </v:shape>
                      <w10:wrap type="topAndBottom"/>
                    </v:group>
                  </w:pict>
                </mc:Fallback>
              </mc:AlternateContent>
            </w:r>
            <w:proofErr w:type="gramStart"/>
            <w:r w:rsidRPr="0012632F">
              <w:rPr>
                <w:b/>
                <w:bCs/>
              </w:rPr>
              <w:t>TUID(</w:t>
            </w:r>
            <w:proofErr w:type="gramEnd"/>
            <w:r w:rsidRPr="0012632F">
              <w:rPr>
                <w:b/>
                <w:bCs/>
              </w:rPr>
              <w:t xml:space="preserve">7): </w:t>
            </w:r>
            <w:r w:rsidR="00350A56">
              <w:rPr>
                <w:b/>
                <w:bCs/>
              </w:rPr>
              <w:t>1</w:t>
            </w:r>
            <w:r w:rsidRPr="0012632F">
              <w:rPr>
                <w:b/>
                <w:bCs/>
              </w:rPr>
              <w:t>, 3</w:t>
            </w:r>
            <w:r w:rsidR="00350A56">
              <w:rPr>
                <w:b/>
                <w:bCs/>
              </w:rPr>
              <w:t>, 5, 7, 9</w:t>
            </w:r>
          </w:p>
          <w:p w14:paraId="657F7D68" w14:textId="77566EBB" w:rsidR="00911FE6" w:rsidRPr="0012632F" w:rsidRDefault="00911FE6" w:rsidP="00D872D4">
            <w:pPr>
              <w:rPr>
                <w:b/>
                <w:bCs/>
              </w:rPr>
            </w:pPr>
          </w:p>
        </w:tc>
      </w:tr>
      <w:tr w:rsidR="00BE7AD4" w14:paraId="314B8B2B" w14:textId="77777777" w:rsidTr="00520AC1">
        <w:trPr>
          <w:trHeight w:val="3680"/>
          <w:jc w:val="center"/>
        </w:trPr>
        <w:tc>
          <w:tcPr>
            <w:tcW w:w="4675" w:type="dxa"/>
            <w:vAlign w:val="center"/>
          </w:tcPr>
          <w:p w14:paraId="1D0D7C71" w14:textId="231BFC83" w:rsidR="00BE7AD4" w:rsidRPr="0012632F" w:rsidRDefault="00911FE6" w:rsidP="0012632F">
            <w:pPr>
              <w:jc w:val="center"/>
              <w:rPr>
                <w:b/>
                <w:bCs/>
              </w:rPr>
            </w:pPr>
            <w:proofErr w:type="gramStart"/>
            <w:r w:rsidRPr="0012632F">
              <w:rPr>
                <w:b/>
                <w:bCs/>
              </w:rPr>
              <w:t>TUID(</w:t>
            </w:r>
            <w:proofErr w:type="gramEnd"/>
            <w:r w:rsidRPr="0012632F">
              <w:rPr>
                <w:b/>
                <w:bCs/>
              </w:rPr>
              <w:t xml:space="preserve">7): </w:t>
            </w:r>
            <w:r w:rsidR="00350A56">
              <w:rPr>
                <w:b/>
                <w:bCs/>
              </w:rPr>
              <w:t>1, 3, 5, 7, 9</w:t>
            </w:r>
          </w:p>
          <w:p w14:paraId="4573E276" w14:textId="4DBEEC12" w:rsidR="00911FE6" w:rsidRDefault="0012632F" w:rsidP="0012632F">
            <w:pPr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0735B7C" wp14:editId="1B444AFD">
                      <wp:extent cx="2362200" cy="2000468"/>
                      <wp:effectExtent l="0" t="0" r="0" b="19050"/>
                      <wp:docPr id="71" name="Group 7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2362200" cy="2000468"/>
                                <a:chOff x="-79693" y="-29953"/>
                                <a:chExt cx="2470468" cy="2096878"/>
                              </a:xfrm>
                            </wpg:grpSpPr>
                            <wpg:grpSp>
                              <wpg:cNvPr id="27" name="Group 27"/>
                              <wpg:cNvGrpSpPr/>
                              <wpg:grpSpPr>
                                <a:xfrm>
                                  <a:off x="-19923" y="-29953"/>
                                  <a:ext cx="2410698" cy="2096878"/>
                                  <a:chOff x="-115173" y="-29953"/>
                                  <a:chExt cx="2410698" cy="2096878"/>
                                </a:xfrm>
                              </wpg:grpSpPr>
                              <wps:wsp>
                                <wps:cNvPr id="28" name="Straight Arrow Connector 28"/>
                                <wps:cNvCnPr/>
                                <wps:spPr>
                                  <a:xfrm flipH="1" flipV="1">
                                    <a:off x="190500" y="238125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" name="Straight Arrow Connector 29"/>
                                <wps:cNvCnPr/>
                                <wps:spPr>
                                  <a:xfrm rot="5400000" flipH="1" flipV="1">
                                    <a:off x="1093153" y="239712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0" name="Oval 30"/>
                                <wps:cNvSpPr/>
                                <wps:spPr>
                                  <a:xfrm>
                                    <a:off x="895350" y="1123950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" name="Oval 31"/>
                                <wps:cNvSpPr/>
                                <wps:spPr>
                                  <a:xfrm>
                                    <a:off x="1562100" y="1114425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2" name="Text Box 32"/>
                                <wps:cNvSpPr txBox="1"/>
                                <wps:spPr>
                                  <a:xfrm>
                                    <a:off x="631944" y="1161792"/>
                                    <a:ext cx="501530" cy="28573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0C27F4B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/2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3" name="Text Box 33"/>
                                <wps:cNvSpPr txBox="1"/>
                                <wps:spPr>
                                  <a:xfrm>
                                    <a:off x="1428750" y="1152525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09A397D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4" name="Text Box 34"/>
                                <wps:cNvSpPr txBox="1"/>
                                <wps:spPr>
                                  <a:xfrm>
                                    <a:off x="1905000" y="1009650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79C30B3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5" name="Text Box 35"/>
                                <wps:cNvSpPr txBox="1"/>
                                <wps:spPr>
                                  <a:xfrm>
                                    <a:off x="-115173" y="-29953"/>
                                    <a:ext cx="505698" cy="26801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E051705" w14:textId="5EBB5D28" w:rsidR="0012632F" w:rsidRDefault="000221D9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q</w:t>
                                      </w:r>
                                      <w:r w:rsidR="0012632F">
                                        <w:t>(t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48" name="Straight Connector 48"/>
                              <wps:cNvCnPr/>
                              <wps:spPr>
                                <a:xfrm flipV="1">
                                  <a:off x="295275" y="609600"/>
                                  <a:ext cx="731520" cy="28575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6"/>
                                </a:lnRef>
                                <a:fillRef idx="0">
                                  <a:schemeClr val="accent6"/>
                                </a:fillRef>
                                <a:effectRef idx="2">
                                  <a:schemeClr val="accent6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9" name="Straight Connector 49"/>
                              <wps:cNvCnPr/>
                              <wps:spPr>
                                <a:xfrm rot="5400000" flipV="1">
                                  <a:off x="752475" y="876300"/>
                                  <a:ext cx="531811" cy="1746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3">
                                  <a:schemeClr val="accent6"/>
                                </a:lnRef>
                                <a:fillRef idx="0">
                                  <a:schemeClr val="accent6"/>
                                </a:fillRef>
                                <a:effectRef idx="2">
                                  <a:schemeClr val="accent6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5" name="Oval 55"/>
                              <wps:cNvSpPr/>
                              <wps:spPr>
                                <a:xfrm>
                                  <a:off x="1343025" y="1114425"/>
                                  <a:ext cx="76200" cy="6667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00B050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Straight Connector 56"/>
                              <wps:cNvCnPr/>
                              <wps:spPr>
                                <a:xfrm>
                                  <a:off x="1038225" y="1152525"/>
                                  <a:ext cx="361950" cy="45720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7" name="Straight Connector 57"/>
                              <wps:cNvCnPr/>
                              <wps:spPr>
                                <a:xfrm flipV="1">
                                  <a:off x="1400175" y="1162050"/>
                                  <a:ext cx="314325" cy="438150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" name="Text Box 58"/>
                              <wps:cNvSpPr txBox="1"/>
                              <wps:spPr>
                                <a:xfrm>
                                  <a:off x="1125656" y="858628"/>
                                  <a:ext cx="484068" cy="27459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45117E0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3T/4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5" name="Text Box 65"/>
                              <wps:cNvSpPr txBox="1"/>
                              <wps:spPr>
                                <a:xfrm>
                                  <a:off x="9525" y="504825"/>
                                  <a:ext cx="285750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60DA5FE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6" name="Text Box 66"/>
                              <wps:cNvSpPr txBox="1"/>
                              <wps:spPr>
                                <a:xfrm>
                                  <a:off x="-79693" y="1447686"/>
                                  <a:ext cx="394018" cy="2666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4A5F543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-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735B7C" id="Group 71" o:spid="_x0000_s1056" style="width:186pt;height:157.5pt;mso-position-horizontal-relative:char;mso-position-vertical-relative:line" coordorigin="-796,-299" coordsize="24704,20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">
                      <o:lock v:ext="edit" aspectratio="t"/>
                      <v:group id="Group 27" o:spid="_x0000_s1057" style="position:absolute;left:-199;top:-299;width:24106;height:20968" coordorigin="-1151,-299" coordsize="24106,209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Straight Arrow Connector 28" o:spid="_x0000_s1058" type="#_x0000_t32" style="position:absolute;left:1905;top:2381;width:457;height:1828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" strokecolor="#5b9bd5 [3208]" strokeweight="1.5pt">
                          <v:stroke endarrow="block" joinstyle="miter"/>
                        </v:shape>
                        <v:shape id="Straight Arrow Connector 29" o:spid="_x0000_s1059" type="#_x0000_t32" style="position:absolute;left:10931;top:2397;width:457;height:18288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" strokecolor="#5b9bd5 [3208]" strokeweight="1.5pt">
                          <v:stroke endarrow="block" joinstyle="miter"/>
                        </v:shape>
                        <v:oval id="Oval 30" o:spid="_x0000_s1060" style="position:absolute;left:8953;top:11239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" fillcolor="#00b050" strokecolor="black [3213]" strokeweight="1pt">
                          <v:stroke joinstyle="miter"/>
                        </v:oval>
                        <v:oval id="Oval 31" o:spid="_x0000_s1061" style="position:absolute;left:15621;top:11144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" fillcolor="#00b050" strokecolor="black [3213]" strokeweight="1pt">
                          <v:stroke joinstyle="miter"/>
                        </v:oval>
                        <v:shape id="Text Box 32" o:spid="_x0000_s1062" type="#_x0000_t202" style="position:absolute;left:6319;top:11617;width:5015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        <v:textbox>
                            <w:txbxContent>
                              <w:p w14:paraId="40C27F4B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/2</w:t>
                                </w:r>
                              </w:p>
                            </w:txbxContent>
                          </v:textbox>
                        </v:shape>
                        <v:shape id="Text Box 33" o:spid="_x0000_s1063" type="#_x0000_t202" style="position:absolute;left:14287;top:11525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        <v:textbox>
                            <w:txbxContent>
                              <w:p w14:paraId="009A397D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34" o:spid="_x0000_s1064" type="#_x0000_t202" style="position:absolute;left:19050;top:10096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        <v:textbox>
                            <w:txbxContent>
                              <w:p w14:paraId="379C30B3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35" o:spid="_x0000_s1065" type="#_x0000_t202" style="position:absolute;left:-1151;top:-299;width:5056;height:26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        <v:textbox>
                            <w:txbxContent>
                              <w:p w14:paraId="7E051705" w14:textId="5EBB5D28" w:rsidR="0012632F" w:rsidRDefault="000221D9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q</w:t>
                                </w:r>
                                <w:r w:rsidR="0012632F">
                                  <w:t>(t)</w:t>
                                </w:r>
                              </w:p>
                            </w:txbxContent>
                          </v:textbox>
                        </v:shape>
                      </v:group>
                      <v:line id="Straight Connector 48" o:spid="_x0000_s1066" style="position:absolute;flip:y;visibility:visible;mso-wrap-style:square" from="2952,6096" to="10267,63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" strokecolor="#00b050" strokeweight="3pt">
                        <v:stroke joinstyle="miter"/>
                      </v:line>
                      <v:line id="Straight Connector 49" o:spid="_x0000_s1067" style="position:absolute;rotation:-90;flip:y;visibility:visible;mso-wrap-style:square" from="7525,8762" to="12843,8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" strokecolor="#00b050" strokeweight="3pt">
                        <v:stroke joinstyle="miter"/>
                      </v:line>
                      <v:oval id="Oval 55" o:spid="_x0000_s1068" style="position:absolute;left:13430;top:11144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" fillcolor="#00b050" strokecolor="black [3213]" strokeweight="1pt">
                        <v:stroke joinstyle="miter"/>
                      </v:oval>
                      <v:line id="Straight Connector 56" o:spid="_x0000_s1069" style="position:absolute;visibility:visible;mso-wrap-style:square" from="10382,11525" to="14001,16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" strokecolor="#00b050" strokeweight="3pt">
                        <v:stroke joinstyle="miter"/>
                      </v:line>
                      <v:line id="Straight Connector 57" o:spid="_x0000_s1070" style="position:absolute;flip:y;visibility:visible;mso-wrap-style:square" from="14001,11620" to="17145,16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" strokecolor="#00b050" strokeweight="3pt">
                        <v:stroke joinstyle="miter"/>
                      </v:line>
                      <v:shape id="Text Box 58" o:spid="_x0000_s1071" type="#_x0000_t202" style="position:absolute;left:11256;top:8586;width:4841;height:2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69J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" filled="f" stroked="f" strokeweight=".5pt">
                        <v:textbox>
                          <w:txbxContent>
                            <w:p w14:paraId="245117E0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3T/4</w:t>
                              </w:r>
                            </w:p>
                          </w:txbxContent>
                        </v:textbox>
                      </v:shape>
                      <v:shape id="Text Box 65" o:spid="_x0000_s1072" type="#_x0000_t202" style="position:absolute;left:95;top:5048;width:2857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      <v:textbox>
                          <w:txbxContent>
                            <w:p w14:paraId="560DA5FE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v:textbox>
                      </v:shape>
                      <v:shape id="Text Box 66" o:spid="_x0000_s1073" type="#_x0000_t202" style="position:absolute;left:-796;top:14476;width:393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      <v:textbox>
                          <w:txbxContent>
                            <w:p w14:paraId="64A5F543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-A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75" w:type="dxa"/>
            <w:vAlign w:val="center"/>
          </w:tcPr>
          <w:p w14:paraId="27E46B3C" w14:textId="47F53F48" w:rsidR="00BE7AD4" w:rsidRPr="0012632F" w:rsidRDefault="00911FE6" w:rsidP="0012632F">
            <w:pPr>
              <w:jc w:val="center"/>
              <w:rPr>
                <w:b/>
                <w:bCs/>
              </w:rPr>
            </w:pPr>
            <w:proofErr w:type="gramStart"/>
            <w:r w:rsidRPr="0012632F">
              <w:rPr>
                <w:b/>
                <w:bCs/>
              </w:rPr>
              <w:t>TUID(</w:t>
            </w:r>
            <w:proofErr w:type="gramEnd"/>
            <w:r w:rsidRPr="0012632F">
              <w:rPr>
                <w:b/>
                <w:bCs/>
              </w:rPr>
              <w:t xml:space="preserve">7): </w:t>
            </w:r>
            <w:r w:rsidR="00350A56">
              <w:rPr>
                <w:b/>
                <w:bCs/>
              </w:rPr>
              <w:t xml:space="preserve">0, 2, 4, </w:t>
            </w:r>
            <w:r w:rsidR="00B820A3">
              <w:rPr>
                <w:b/>
                <w:bCs/>
              </w:rPr>
              <w:t xml:space="preserve">6, </w:t>
            </w:r>
            <w:r w:rsidR="00350A56">
              <w:rPr>
                <w:b/>
                <w:bCs/>
              </w:rPr>
              <w:t>8</w:t>
            </w:r>
          </w:p>
          <w:p w14:paraId="09C3A2DC" w14:textId="4772171C" w:rsidR="00911FE6" w:rsidRDefault="0012632F" w:rsidP="0012632F">
            <w:pPr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EED5E9E" wp14:editId="64014CC4">
                      <wp:extent cx="2390775" cy="2048093"/>
                      <wp:effectExtent l="0" t="0" r="0" b="28575"/>
                      <wp:docPr id="72" name="Group 7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2390775" cy="2048093"/>
                                <a:chOff x="-109577" y="-79872"/>
                                <a:chExt cx="2500352" cy="2146797"/>
                              </a:xfrm>
                            </wpg:grpSpPr>
                            <wpg:grpSp>
                              <wpg:cNvPr id="36" name="Group 36"/>
                              <wpg:cNvGrpSpPr/>
                              <wpg:grpSpPr>
                                <a:xfrm>
                                  <a:off x="0" y="-79872"/>
                                  <a:ext cx="2390775" cy="2146797"/>
                                  <a:chOff x="-95250" y="-79872"/>
                                  <a:chExt cx="2390775" cy="2146797"/>
                                </a:xfrm>
                              </wpg:grpSpPr>
                              <wps:wsp>
                                <wps:cNvPr id="37" name="Straight Arrow Connector 37"/>
                                <wps:cNvCnPr/>
                                <wps:spPr>
                                  <a:xfrm flipH="1" flipV="1">
                                    <a:off x="190500" y="238125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8" name="Straight Arrow Connector 38"/>
                                <wps:cNvCnPr/>
                                <wps:spPr>
                                  <a:xfrm rot="5400000" flipH="1" flipV="1">
                                    <a:off x="1093153" y="239712"/>
                                    <a:ext cx="45719" cy="182880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3">
                                    <a:schemeClr val="accent5"/>
                                  </a:lnRef>
                                  <a:fillRef idx="0">
                                    <a:schemeClr val="accent5"/>
                                  </a:fillRef>
                                  <a:effectRef idx="2">
                                    <a:schemeClr val="accent5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9" name="Oval 39"/>
                                <wps:cNvSpPr/>
                                <wps:spPr>
                                  <a:xfrm>
                                    <a:off x="895350" y="1123950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" name="Oval 40"/>
                                <wps:cNvSpPr/>
                                <wps:spPr>
                                  <a:xfrm>
                                    <a:off x="1562100" y="1114425"/>
                                    <a:ext cx="76200" cy="66675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B050"/>
                                  </a:solidFill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1" name="Text Box 41"/>
                                <wps:cNvSpPr txBox="1"/>
                                <wps:spPr>
                                  <a:xfrm>
                                    <a:off x="839941" y="904876"/>
                                    <a:ext cx="46676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BD340D6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/2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2" name="Text Box 42"/>
                                <wps:cNvSpPr txBox="1"/>
                                <wps:spPr>
                                  <a:xfrm>
                                    <a:off x="1409700" y="904875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26B5DDB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3" name="Text Box 43"/>
                                <wps:cNvSpPr txBox="1"/>
                                <wps:spPr>
                                  <a:xfrm>
                                    <a:off x="1905000" y="1009650"/>
                                    <a:ext cx="390525" cy="2381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BFC8E2D" w14:textId="77777777" w:rsidR="0012632F" w:rsidRDefault="0012632F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4" name="Text Box 44"/>
                                <wps:cNvSpPr txBox="1"/>
                                <wps:spPr>
                                  <a:xfrm>
                                    <a:off x="-95250" y="-79872"/>
                                    <a:ext cx="485775" cy="31797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2E71250" w14:textId="443385E4" w:rsidR="0012632F" w:rsidRDefault="000221D9" w:rsidP="0012632F">
                                      <w:pPr>
                                        <w:spacing w:after="0"/>
                                        <w:jc w:val="center"/>
                                      </w:pPr>
                                      <w:r>
                                        <w:t>q</w:t>
                                      </w:r>
                                      <w:r w:rsidR="0012632F">
                                        <w:t>(t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59" name="Straight Connector 59"/>
                              <wps:cNvCnPr/>
                              <wps:spPr>
                                <a:xfrm>
                                  <a:off x="1038225" y="1162050"/>
                                  <a:ext cx="19050" cy="581025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0" name="Straight Connector 60"/>
                              <wps:cNvCnPr/>
                              <wps:spPr>
                                <a:xfrm>
                                  <a:off x="1695450" y="1133475"/>
                                  <a:ext cx="19050" cy="581025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1" name="Straight Connector 61"/>
                              <wps:cNvCnPr/>
                              <wps:spPr>
                                <a:xfrm flipH="1">
                                  <a:off x="1070961" y="1714312"/>
                                  <a:ext cx="662590" cy="9205"/>
                                </a:xfrm>
                                <a:prstGeom prst="line">
                                  <a:avLst/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2" name="Arc 62"/>
                              <wps:cNvSpPr/>
                              <wps:spPr>
                                <a:xfrm>
                                  <a:off x="323850" y="523875"/>
                                  <a:ext cx="704851" cy="1276350"/>
                                </a:xfrm>
                                <a:prstGeom prst="arc">
                                  <a:avLst>
                                    <a:gd name="adj1" fmla="val 10602646"/>
                                    <a:gd name="adj2" fmla="val 0"/>
                                  </a:avLst>
                                </a:prstGeom>
                                <a:ln w="38100">
                                  <a:solidFill>
                                    <a:srgbClr val="00B050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7" name="Text Box 67"/>
                              <wps:cNvSpPr txBox="1"/>
                              <wps:spPr>
                                <a:xfrm>
                                  <a:off x="0" y="409575"/>
                                  <a:ext cx="285750" cy="238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5B66938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Text Box 68"/>
                              <wps:cNvSpPr txBox="1"/>
                              <wps:spPr>
                                <a:xfrm>
                                  <a:off x="-109577" y="1577478"/>
                                  <a:ext cx="433428" cy="26064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1EF613C" w14:textId="77777777" w:rsidR="0012632F" w:rsidRDefault="0012632F" w:rsidP="0012632F">
                                    <w:pPr>
                                      <w:spacing w:after="0"/>
                                      <w:jc w:val="center"/>
                                    </w:pPr>
                                    <w:r>
                                      <w:t>-A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ED5E9E" id="Group 72" o:spid="_x0000_s1074" style="width:188.25pt;height:161.25pt;mso-position-horizontal-relative:char;mso-position-vertical-relative:line" coordorigin="-1095,-798" coordsize="25003,21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">
                      <o:lock v:ext="edit" aspectratio="t"/>
                      <v:group id="Group 36" o:spid="_x0000_s1075" style="position:absolute;top:-798;width:23907;height:21467" coordorigin="-952,-798" coordsize="23907,21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    <v:shape id="Straight Arrow Connector 37" o:spid="_x0000_s1076" type="#_x0000_t32" style="position:absolute;left:1905;top:2381;width:457;height:1828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" strokecolor="#5b9bd5 [3208]" strokeweight="1.5pt">
                          <v:stroke endarrow="block" joinstyle="miter"/>
                        </v:shape>
                        <v:shape id="Straight Arrow Connector 38" o:spid="_x0000_s1077" type="#_x0000_t32" style="position:absolute;left:10931;top:2397;width:457;height:18288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" strokecolor="#5b9bd5 [3208]" strokeweight="1.5pt">
                          <v:stroke endarrow="block" joinstyle="miter"/>
                        </v:shape>
                        <v:oval id="Oval 39" o:spid="_x0000_s1078" style="position:absolute;left:8953;top:11239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" fillcolor="#00b050" strokecolor="black [3213]" strokeweight="1pt">
                          <v:stroke joinstyle="miter"/>
                        </v:oval>
                        <v:oval id="Oval 40" o:spid="_x0000_s1079" style="position:absolute;left:15621;top:11144;width:762;height: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" fillcolor="#00b050" strokecolor="black [3213]" strokeweight="1pt">
                          <v:stroke joinstyle="miter"/>
                        </v:oval>
                        <v:shape id="Text Box 41" o:spid="_x0000_s1080" type="#_x0000_t202" style="position:absolute;left:8399;top:9048;width:4668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        <v:textbox>
                            <w:txbxContent>
                              <w:p w14:paraId="7BD340D6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/2</w:t>
                                </w:r>
                              </w:p>
                            </w:txbxContent>
                          </v:textbox>
                        </v:shape>
                        <v:shape id="Text Box 42" o:spid="_x0000_s1081" type="#_x0000_t202" style="position:absolute;left:14097;top:9048;width:3905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      <v:textbox>
                            <w:txbxContent>
                              <w:p w14:paraId="726B5DDB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43" o:spid="_x0000_s1082" type="#_x0000_t202" style="position:absolute;left:19050;top:10096;width:3905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        <v:textbox>
                            <w:txbxContent>
                              <w:p w14:paraId="1BFC8E2D" w14:textId="77777777" w:rsidR="0012632F" w:rsidRDefault="0012632F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t</w:t>
                                </w:r>
                              </w:p>
                            </w:txbxContent>
                          </v:textbox>
                        </v:shape>
                        <v:shape id="Text Box 44" o:spid="_x0000_s1083" type="#_x0000_t202" style="position:absolute;left:-952;top:-798;width:4857;height:31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        <v:textbox>
                            <w:txbxContent>
                              <w:p w14:paraId="42E71250" w14:textId="443385E4" w:rsidR="0012632F" w:rsidRDefault="000221D9" w:rsidP="0012632F">
                                <w:pPr>
                                  <w:spacing w:after="0"/>
                                  <w:jc w:val="center"/>
                                </w:pPr>
                                <w:r>
                                  <w:t>q</w:t>
                                </w:r>
                                <w:r w:rsidR="0012632F">
                                  <w:t>(t)</w:t>
                                </w:r>
                              </w:p>
                            </w:txbxContent>
                          </v:textbox>
                        </v:shape>
                      </v:group>
                      <v:line id="Straight Connector 59" o:spid="_x0000_s1084" style="position:absolute;visibility:visible;mso-wrap-style:square" from="10382,11620" to="10572,17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" strokecolor="#00b050" strokeweight="3pt">
                        <v:stroke joinstyle="miter"/>
                      </v:line>
                      <v:line id="Straight Connector 60" o:spid="_x0000_s1085" style="position:absolute;visibility:visible;mso-wrap-style:square" from="16954,11334" to="17145,17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" strokecolor="#00b050" strokeweight="3pt">
                        <v:stroke joinstyle="miter"/>
                      </v:line>
                      <v:line id="Straight Connector 61" o:spid="_x0000_s1086" style="position:absolute;flip:x;visibility:visible;mso-wrap-style:square" from="10709,17143" to="17335,172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" strokecolor="#00b050" strokeweight="3pt">
                        <v:stroke joinstyle="miter"/>
                      </v:line>
                      <v:shape id="Arc 62" o:spid="_x0000_s1087" style="position:absolute;left:3238;top:5238;width:7049;height:12764;visibility:visible;mso-wrap-style:square;v-text-anchor:middle" coordsize="704851,1276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" path="m177,658419nsc-2658,496665,28550,339002,87485,217340,221797,-59924,457561,-73900,601599,186865v66111,119685,103252,282030,103252,451311l352426,638175,177,658419xem177,658419nfc-2658,496665,28550,339002,87485,217340,221797,-59924,457561,-73900,601599,186865v66111,119685,103252,282030,103252,451311e" filled="f" strokecolor="#00b050" strokeweight="3pt">
                        <v:stroke joinstyle="miter"/>
                        <v:path arrowok="t" o:connecttype="custom" o:connectlocs="177,658419;87485,217340;601599,186865;704851,638176" o:connectangles="0,0,0,0"/>
                      </v:shape>
                      <v:shape id="Text Box 67" o:spid="_x0000_s1088" type="#_x0000_t202" style="position:absolute;top:4095;width:2857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PGG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" filled="f" stroked="f" strokeweight=".5pt">
                        <v:textbox>
                          <w:txbxContent>
                            <w:p w14:paraId="35B66938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v:textbox>
                      </v:shape>
                      <v:shape id="Text Box 68" o:spid="_x0000_s1089" type="#_x0000_t202" style="position:absolute;left:-1095;top:15774;width:4333;height:2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      <v:textbox>
                          <w:txbxContent>
                            <w:p w14:paraId="31EF613C" w14:textId="77777777" w:rsidR="0012632F" w:rsidRDefault="0012632F" w:rsidP="0012632F">
                              <w:pPr>
                                <w:spacing w:after="0"/>
                                <w:jc w:val="center"/>
                              </w:pPr>
                              <w:r>
                                <w:t>-A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31DDB279" w14:textId="77777777" w:rsidR="00520AC1" w:rsidRDefault="00520AC1" w:rsidP="00520AC1">
      <w:pPr>
        <w:spacing w:after="0"/>
      </w:pPr>
    </w:p>
    <w:p w14:paraId="0F1FAB00" w14:textId="6860DA2A" w:rsidR="00EC4762" w:rsidRDefault="00EC4762" w:rsidP="00621CAA">
      <w:pPr>
        <w:pStyle w:val="ListParagraph"/>
        <w:numPr>
          <w:ilvl w:val="0"/>
          <w:numId w:val="2"/>
        </w:numPr>
      </w:pPr>
      <w:r>
        <w:t>Fill the following table</w:t>
      </w:r>
      <w:r w:rsidR="00350A56">
        <w:t xml:space="preserve"> </w:t>
      </w:r>
      <w:r w:rsidR="005D762D">
        <w:t>by</w:t>
      </w:r>
      <w:r w:rsidR="00350A56">
        <w:t xml:space="preserve"> the assigned waveforms of Task 2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929"/>
        <w:gridCol w:w="2036"/>
        <w:gridCol w:w="2349"/>
        <w:gridCol w:w="2036"/>
      </w:tblGrid>
      <w:tr w:rsidR="00CF0F52" w:rsidRPr="00CF0F52" w14:paraId="75E6C145" w14:textId="6398D357" w:rsidTr="00CF0F52">
        <w:trPr>
          <w:jc w:val="center"/>
        </w:trPr>
        <w:tc>
          <w:tcPr>
            <w:tcW w:w="1566" w:type="pct"/>
            <w:vAlign w:val="center"/>
          </w:tcPr>
          <w:p w14:paraId="711A5B22" w14:textId="7C64E6D9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ameter</w:t>
            </w:r>
          </w:p>
        </w:tc>
        <w:tc>
          <w:tcPr>
            <w:tcW w:w="1089" w:type="pct"/>
            <w:vAlign w:val="center"/>
          </w:tcPr>
          <w:p w14:paraId="3DA9D862" w14:textId="47BFB88A" w:rsidR="00CF0F52" w:rsidRPr="00CF0F52" w:rsidRDefault="00CF0F52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00CF0F52">
              <w:rPr>
                <w:rFonts w:eastAsiaTheme="minorEastAsia"/>
                <w:sz w:val="24"/>
                <w:szCs w:val="24"/>
              </w:rPr>
              <w:t xml:space="preserve">Just use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q(t)</m:t>
              </m:r>
            </m:oMath>
          </w:p>
          <w:p w14:paraId="37E72766" w14:textId="1BA5B6FA" w:rsidR="00CF0F52" w:rsidRPr="00CF0F52" w:rsidRDefault="00B820A3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  <w:p w14:paraId="1B271221" w14:textId="7AC4CC71" w:rsidR="00CF0F52" w:rsidRPr="00CF0F52" w:rsidRDefault="00B820A3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1256" w:type="pct"/>
            <w:vAlign w:val="center"/>
          </w:tcPr>
          <w:p w14:paraId="0227DF04" w14:textId="5F4FC16A" w:rsidR="00CF0F52" w:rsidRPr="00CF0F52" w:rsidRDefault="00CF0F52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w:r w:rsidRPr="00CF0F52">
              <w:rPr>
                <w:rFonts w:eastAsiaTheme="minorEastAsia"/>
                <w:sz w:val="24"/>
                <w:szCs w:val="24"/>
              </w:rPr>
              <w:t xml:space="preserve">Use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p(t)</m:t>
              </m:r>
            </m:oMath>
            <w:r w:rsidRPr="00CF0F52">
              <w:rPr>
                <w:rFonts w:eastAsiaTheme="minorEastAsia"/>
                <w:sz w:val="24"/>
                <w:szCs w:val="24"/>
              </w:rPr>
              <w:t xml:space="preserve"> &amp;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q(t)</m:t>
              </m:r>
            </m:oMath>
          </w:p>
          <w:p w14:paraId="01512AE9" w14:textId="500D55C9" w:rsidR="00CF0F52" w:rsidRPr="00CF0F52" w:rsidRDefault="00B820A3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  <w:p w14:paraId="078A7B48" w14:textId="7A50CD58" w:rsidR="00CF0F52" w:rsidRPr="00CF0F52" w:rsidRDefault="00B820A3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q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26BB4B93" w14:textId="732B67D9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  <w:r w:rsidRPr="00CF0F52">
              <w:rPr>
                <w:sz w:val="24"/>
                <w:szCs w:val="24"/>
              </w:rPr>
              <w:t xml:space="preserve">Just use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p(t)</m:t>
              </m:r>
            </m:oMath>
          </w:p>
          <w:p w14:paraId="26447CF5" w14:textId="77777777" w:rsidR="00CF0F52" w:rsidRPr="00CF0F52" w:rsidRDefault="00B820A3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0</m:t>
                </m:r>
              </m:oMath>
            </m:oMathPara>
          </w:p>
          <w:p w14:paraId="44EF2952" w14:textId="38D444E2" w:rsidR="00CF0F52" w:rsidRPr="00CF0F52" w:rsidRDefault="00B820A3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</w:tc>
      </w:tr>
      <w:tr w:rsidR="00CF0F52" w:rsidRPr="00CF0F52" w14:paraId="174807E2" w14:textId="5295D20A" w:rsidTr="00CF0F52">
        <w:trPr>
          <w:jc w:val="center"/>
        </w:trPr>
        <w:tc>
          <w:tcPr>
            <w:tcW w:w="1566" w:type="pct"/>
            <w:vAlign w:val="center"/>
          </w:tcPr>
          <w:p w14:paraId="3091704C" w14:textId="61F8E548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568DF3BE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049940AF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1ECC9B97" w14:textId="1D208BA0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161C88C5" w14:textId="787D955E" w:rsidTr="00CF0F52">
        <w:trPr>
          <w:jc w:val="center"/>
        </w:trPr>
        <w:tc>
          <w:tcPr>
            <w:tcW w:w="1566" w:type="pct"/>
            <w:vAlign w:val="center"/>
          </w:tcPr>
          <w:p w14:paraId="41631995" w14:textId="3553B4EE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11D9309D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42F52551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542AB573" w14:textId="06D560F4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777F35EC" w14:textId="7D08B111" w:rsidTr="00CF0F52">
        <w:trPr>
          <w:jc w:val="center"/>
        </w:trPr>
        <w:tc>
          <w:tcPr>
            <w:tcW w:w="1566" w:type="pct"/>
            <w:vAlign w:val="center"/>
          </w:tcPr>
          <w:p w14:paraId="5FB7A5C3" w14:textId="35E21AC4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ρ</m:t>
                </m:r>
              </m:oMath>
            </m:oMathPara>
          </w:p>
        </w:tc>
        <w:tc>
          <w:tcPr>
            <w:tcW w:w="1089" w:type="pct"/>
            <w:vAlign w:val="center"/>
          </w:tcPr>
          <w:p w14:paraId="235F0C86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38CC5318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10702CA0" w14:textId="0AAD636F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6F832133" w14:textId="381E9569" w:rsidTr="00CF0F52">
        <w:trPr>
          <w:jc w:val="center"/>
        </w:trPr>
        <w:tc>
          <w:tcPr>
            <w:tcW w:w="1566" w:type="pct"/>
            <w:vAlign w:val="center"/>
          </w:tcPr>
          <w:p w14:paraId="6644974B" w14:textId="7920368D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706CFC1F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16EC280F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20113656" w14:textId="0C2C34A4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26642D60" w14:textId="688BF768" w:rsidTr="00CF0F52">
        <w:trPr>
          <w:jc w:val="center"/>
        </w:trPr>
        <w:tc>
          <w:tcPr>
            <w:tcW w:w="1566" w:type="pct"/>
            <w:vAlign w:val="center"/>
          </w:tcPr>
          <w:p w14:paraId="149D881B" w14:textId="7FC59C86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7A7B40E8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0C17503E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657600F6" w14:textId="6B0A7AD6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53EE92B6" w14:textId="3125E1DE" w:rsidTr="00CF0F52">
        <w:trPr>
          <w:jc w:val="center"/>
        </w:trPr>
        <w:tc>
          <w:tcPr>
            <w:tcW w:w="1566" w:type="pct"/>
            <w:vAlign w:val="center"/>
          </w:tcPr>
          <w:p w14:paraId="6C2D78A4" w14:textId="5DF2BA04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277A1155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40ABC2F7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10F7B722" w14:textId="2DC6DA2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527B2E28" w14:textId="5D13DCD6" w:rsidTr="00CF0F52">
        <w:trPr>
          <w:jc w:val="center"/>
        </w:trPr>
        <w:tc>
          <w:tcPr>
            <w:tcW w:w="1566" w:type="pct"/>
            <w:vAlign w:val="center"/>
          </w:tcPr>
          <w:p w14:paraId="53ADF91F" w14:textId="72A86A61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2</m:t>
                    </m:r>
                  </m:sub>
                </m:sSub>
              </m:oMath>
            </m:oMathPara>
          </w:p>
        </w:tc>
        <w:tc>
          <w:tcPr>
            <w:tcW w:w="1089" w:type="pct"/>
            <w:vAlign w:val="center"/>
          </w:tcPr>
          <w:p w14:paraId="543AF35A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5B93409A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74969C68" w14:textId="3ADA1638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CF0F52" w:rsidRPr="00CF0F52" w14:paraId="34FB2423" w14:textId="638864F0" w:rsidTr="00CF0F52">
        <w:trPr>
          <w:jc w:val="center"/>
        </w:trPr>
        <w:tc>
          <w:tcPr>
            <w:tcW w:w="1566" w:type="pct"/>
            <w:vAlign w:val="center"/>
          </w:tcPr>
          <w:p w14:paraId="3EF3B8C6" w14:textId="31D786ED" w:rsidR="00CF0F52" w:rsidRPr="00CF0F52" w:rsidRDefault="00B820A3" w:rsidP="00D8693F">
            <w:pPr>
              <w:jc w:val="center"/>
              <w:rPr>
                <w:sz w:val="24"/>
                <w:szCs w:val="24"/>
              </w:rPr>
            </w:pPr>
            <m:oMathPara>
              <m:oMath>
                <m:d>
                  <m:dPr>
                    <m:begChr m:val="〈"/>
                    <m:endChr m:val="〉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089" w:type="pct"/>
            <w:vAlign w:val="center"/>
          </w:tcPr>
          <w:p w14:paraId="27044A70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56" w:type="pct"/>
            <w:vAlign w:val="center"/>
          </w:tcPr>
          <w:p w14:paraId="2D30FCD7" w14:textId="77777777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89" w:type="pct"/>
            <w:vAlign w:val="center"/>
          </w:tcPr>
          <w:p w14:paraId="6AA8819A" w14:textId="38659C7B" w:rsidR="00CF0F52" w:rsidRPr="00CF0F52" w:rsidRDefault="00CF0F52" w:rsidP="00D8693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B6D03B7" w14:textId="77777777" w:rsidR="005D762D" w:rsidRDefault="005D762D" w:rsidP="005D762D"/>
    <w:p w14:paraId="45AFB0D1" w14:textId="7CF984EA" w:rsidR="007906B9" w:rsidRDefault="00CF0F52" w:rsidP="00CF0F52">
      <w:pPr>
        <w:pStyle w:val="ListParagraph"/>
        <w:numPr>
          <w:ilvl w:val="0"/>
          <w:numId w:val="2"/>
        </w:numPr>
      </w:pPr>
      <w:r>
        <w:t>Plot the constellation diagram for every column of the table in Task 3.</w:t>
      </w:r>
    </w:p>
    <w:sectPr w:rsidR="00790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rAUAzxRfDywAAAA="/>
  </w:docVars>
  <w:rsids>
    <w:rsidRoot w:val="007906B9"/>
    <w:rsid w:val="000221D9"/>
    <w:rsid w:val="000E2ED2"/>
    <w:rsid w:val="00100CCE"/>
    <w:rsid w:val="0012632F"/>
    <w:rsid w:val="001C496A"/>
    <w:rsid w:val="001C612C"/>
    <w:rsid w:val="001E4975"/>
    <w:rsid w:val="0025706B"/>
    <w:rsid w:val="002813F7"/>
    <w:rsid w:val="002B4DC2"/>
    <w:rsid w:val="002D73E0"/>
    <w:rsid w:val="00302037"/>
    <w:rsid w:val="00347A81"/>
    <w:rsid w:val="00350A56"/>
    <w:rsid w:val="003C1963"/>
    <w:rsid w:val="0040267F"/>
    <w:rsid w:val="00426742"/>
    <w:rsid w:val="004911F5"/>
    <w:rsid w:val="004B1CB5"/>
    <w:rsid w:val="00520AC1"/>
    <w:rsid w:val="005417DA"/>
    <w:rsid w:val="005D762D"/>
    <w:rsid w:val="00621CAA"/>
    <w:rsid w:val="006312EC"/>
    <w:rsid w:val="00633AD1"/>
    <w:rsid w:val="00681532"/>
    <w:rsid w:val="00697734"/>
    <w:rsid w:val="006C0BA2"/>
    <w:rsid w:val="00766810"/>
    <w:rsid w:val="00767049"/>
    <w:rsid w:val="007906B9"/>
    <w:rsid w:val="007E346B"/>
    <w:rsid w:val="0082716D"/>
    <w:rsid w:val="00850CF1"/>
    <w:rsid w:val="008858B1"/>
    <w:rsid w:val="008C7CCD"/>
    <w:rsid w:val="008E104A"/>
    <w:rsid w:val="00911FE6"/>
    <w:rsid w:val="00914078"/>
    <w:rsid w:val="00952FFD"/>
    <w:rsid w:val="009B661E"/>
    <w:rsid w:val="009D5BA6"/>
    <w:rsid w:val="009E3C9F"/>
    <w:rsid w:val="00A47B62"/>
    <w:rsid w:val="00AA74EF"/>
    <w:rsid w:val="00AD3D58"/>
    <w:rsid w:val="00B13DCB"/>
    <w:rsid w:val="00B146A3"/>
    <w:rsid w:val="00B820A3"/>
    <w:rsid w:val="00BC65E3"/>
    <w:rsid w:val="00BE7AD4"/>
    <w:rsid w:val="00C2546B"/>
    <w:rsid w:val="00C87CC0"/>
    <w:rsid w:val="00C9104A"/>
    <w:rsid w:val="00CA1236"/>
    <w:rsid w:val="00CB123A"/>
    <w:rsid w:val="00CB55A1"/>
    <w:rsid w:val="00CD1B00"/>
    <w:rsid w:val="00CF0F52"/>
    <w:rsid w:val="00D40B66"/>
    <w:rsid w:val="00D8693F"/>
    <w:rsid w:val="00D872D4"/>
    <w:rsid w:val="00DD184B"/>
    <w:rsid w:val="00E14165"/>
    <w:rsid w:val="00E465BC"/>
    <w:rsid w:val="00E8068E"/>
    <w:rsid w:val="00EA7B17"/>
    <w:rsid w:val="00EC4762"/>
    <w:rsid w:val="00F46E80"/>
    <w:rsid w:val="00F632E3"/>
    <w:rsid w:val="00F70F23"/>
    <w:rsid w:val="00F94480"/>
    <w:rsid w:val="00FA444C"/>
    <w:rsid w:val="00FA5037"/>
    <w:rsid w:val="00FC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813F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13F7"/>
    <w:rPr>
      <w:rFonts w:asciiTheme="majorHAnsi" w:eastAsiaTheme="majorEastAsia" w:hAnsiTheme="majorHAns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Khalkhali</dc:creator>
  <cp:keywords/>
  <dc:description/>
  <cp:lastModifiedBy>Rob Louis Bara</cp:lastModifiedBy>
  <cp:revision>63</cp:revision>
  <dcterms:created xsi:type="dcterms:W3CDTF">2021-05-14T18:40:00Z</dcterms:created>
  <dcterms:modified xsi:type="dcterms:W3CDTF">2021-09-13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